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9CBFD" w14:textId="6D6FA0CE" w:rsidR="00AC6C57" w:rsidRPr="00AC6C57" w:rsidRDefault="00AC6C57" w:rsidP="00AC6C57">
      <w:pPr>
        <w:rPr>
          <w:b/>
          <w:bCs/>
        </w:rPr>
      </w:pPr>
      <w:bookmarkStart w:id="0" w:name="_GoBack"/>
      <w:bookmarkEnd w:id="0"/>
      <w:r w:rsidRPr="00AC6C57">
        <w:rPr>
          <w:b/>
          <w:bCs/>
        </w:rPr>
        <w:t>Questions presented to the students</w:t>
      </w:r>
    </w:p>
    <w:p w14:paraId="6E78E928" w14:textId="77777777" w:rsidR="00AC6C57" w:rsidRPr="00AF1E85" w:rsidRDefault="00AC6C57" w:rsidP="00AC6C57"/>
    <w:p w14:paraId="5AF38A8A" w14:textId="12ADAFB9" w:rsidR="00AC6C57" w:rsidRPr="00AF1E85" w:rsidRDefault="00AC6C57" w:rsidP="00AC6C57">
      <w:r w:rsidRPr="00AF1E85">
        <w:t>1.</w:t>
      </w:r>
      <w:r w:rsidRPr="00AF1E85">
        <w:tab/>
        <w:t>How much acceleration can an object in free fall take within 10</w:t>
      </w:r>
      <w:r w:rsidR="00D85668">
        <w:t xml:space="preserve"> </w:t>
      </w:r>
      <w:r w:rsidRPr="00AF1E85">
        <w:t>s of falling from the roof of a 50</w:t>
      </w:r>
      <w:r w:rsidR="00D85668">
        <w:t xml:space="preserve"> </w:t>
      </w:r>
      <w:r w:rsidRPr="00AF1E85">
        <w:t>m building?</w:t>
      </w:r>
    </w:p>
    <w:p w14:paraId="4C16C3F9" w14:textId="2C3B0621" w:rsidR="00AC6C57" w:rsidRPr="00AF1E85" w:rsidRDefault="00AC6C57" w:rsidP="00AC6C57">
      <w:r w:rsidRPr="00AF1E85">
        <w:t>2.</w:t>
      </w:r>
      <w:r w:rsidRPr="00AF1E85">
        <w:tab/>
        <w:t>At what height will this same object be 10</w:t>
      </w:r>
      <w:r w:rsidR="00D85668">
        <w:t xml:space="preserve"> </w:t>
      </w:r>
      <w:r w:rsidRPr="00AF1E85">
        <w:t>s after falling?</w:t>
      </w:r>
    </w:p>
    <w:p w14:paraId="2068FA41" w14:textId="6F66E31F" w:rsidR="00AC6C57" w:rsidRPr="00AF1E85" w:rsidRDefault="00AC6C57" w:rsidP="00AC6C57">
      <w:r w:rsidRPr="00AF1E85">
        <w:t>3.</w:t>
      </w:r>
      <w:r w:rsidRPr="00AF1E85">
        <w:tab/>
        <w:t>What speed will the same object have at the instant of time 55</w:t>
      </w:r>
      <w:r w:rsidR="00D85668">
        <w:t xml:space="preserve"> </w:t>
      </w:r>
      <w:r w:rsidRPr="00AF1E85">
        <w:t>s?</w:t>
      </w:r>
    </w:p>
    <w:p w14:paraId="76555E6F" w14:textId="77777777" w:rsidR="00AC6C57" w:rsidRPr="00AF1E85" w:rsidRDefault="00AC6C57" w:rsidP="00AC6C57">
      <w:r w:rsidRPr="00AF1E85">
        <w:t>4.</w:t>
      </w:r>
      <w:r w:rsidRPr="00AF1E85">
        <w:tab/>
        <w:t>How can you identify the anode of an LED?</w:t>
      </w:r>
    </w:p>
    <w:p w14:paraId="4414CBD3" w14:textId="77777777" w:rsidR="00AC6C57" w:rsidRPr="00AF1E85" w:rsidRDefault="00AC6C57" w:rsidP="00AC6C57">
      <w:r w:rsidRPr="00AF1E85">
        <w:t>5.</w:t>
      </w:r>
      <w:r w:rsidRPr="00AF1E85">
        <w:tab/>
        <w:t>In a surface mount integrated circuit how is pin 1 located?</w:t>
      </w:r>
    </w:p>
    <w:p w14:paraId="6CDC2F19" w14:textId="77777777" w:rsidR="00AC6C57" w:rsidRPr="00AF1E85" w:rsidRDefault="00AC6C57" w:rsidP="00AC6C57">
      <w:r w:rsidRPr="00AF1E85">
        <w:t>6.</w:t>
      </w:r>
      <w:r w:rsidRPr="00AF1E85">
        <w:tab/>
        <w:t>How can you know the value of a resistor without using the multimeter?</w:t>
      </w:r>
    </w:p>
    <w:p w14:paraId="5607BCEE" w14:textId="592412DF" w:rsidR="00AC6C57" w:rsidRPr="00AF1E85" w:rsidRDefault="00AC6C57" w:rsidP="00AC6C57">
      <w:r w:rsidRPr="00AF1E85">
        <w:t>7.</w:t>
      </w:r>
      <w:r w:rsidRPr="00AF1E85">
        <w:tab/>
        <w:t>How much speed does a moving object that is going at 100</w:t>
      </w:r>
      <w:r w:rsidR="00D85668">
        <w:t xml:space="preserve"> </w:t>
      </w:r>
      <w:r w:rsidRPr="00AF1E85">
        <w:t>km/h lose if it collides with another object that is at rest?</w:t>
      </w:r>
    </w:p>
    <w:p w14:paraId="01E7D134" w14:textId="68C9AF2C" w:rsidR="00AC6C57" w:rsidRPr="00AF1E85" w:rsidRDefault="00AC6C57" w:rsidP="00AC6C57">
      <w:r w:rsidRPr="00AF1E85">
        <w:t>8.</w:t>
      </w:r>
      <w:r w:rsidRPr="00AF1E85">
        <w:tab/>
        <w:t xml:space="preserve">Describe the behavior of an object of mass 1500 </w:t>
      </w:r>
      <w:r w:rsidR="00D85668">
        <w:t>k</w:t>
      </w:r>
      <w:r w:rsidRPr="00AF1E85">
        <w:t>g if its acceleration graph has a positive slope.</w:t>
      </w:r>
    </w:p>
    <w:p w14:paraId="35516A18" w14:textId="77777777" w:rsidR="00AC6C57" w:rsidRPr="00AF1E85" w:rsidRDefault="00AC6C57" w:rsidP="00AC6C57">
      <w:r w:rsidRPr="00AF1E85">
        <w:t>9.</w:t>
      </w:r>
      <w:r w:rsidRPr="00AF1E85">
        <w:tab/>
        <w:t>How can you identify if a 7-segment display is common anode or common cathode?</w:t>
      </w:r>
    </w:p>
    <w:p w14:paraId="0F5FE906" w14:textId="77777777" w:rsidR="00AC6C57" w:rsidRPr="00AF1E85" w:rsidRDefault="00AC6C57" w:rsidP="00AC6C57">
      <w:r w:rsidRPr="00AF1E85">
        <w:t>10.</w:t>
      </w:r>
      <w:r w:rsidRPr="00AF1E85">
        <w:tab/>
        <w:t>Explains the process to identify the coil in an electromechanical relay.</w:t>
      </w:r>
    </w:p>
    <w:p w14:paraId="6D7B4E8A" w14:textId="77777777" w:rsidR="00AC6C57" w:rsidRPr="00AF1E85" w:rsidRDefault="00AC6C57" w:rsidP="00AC6C57">
      <w:r w:rsidRPr="00AF1E85">
        <w:t>11.</w:t>
      </w:r>
      <w:r w:rsidRPr="00AF1E85">
        <w:tab/>
        <w:t>In the same relay of the previous question, explain the process to identify the pin NO (normally open).</w:t>
      </w:r>
    </w:p>
    <w:p w14:paraId="2E80E94A" w14:textId="617A8BBA" w:rsidR="00AC6C57" w:rsidRPr="00AF1E85" w:rsidRDefault="00AC6C57" w:rsidP="00AC6C57">
      <w:r w:rsidRPr="00AF1E85">
        <w:t>12.</w:t>
      </w:r>
      <w:r w:rsidRPr="00AF1E85">
        <w:tab/>
        <w:t>A mobile is slowing down at 2</w:t>
      </w:r>
      <w:r w:rsidR="00D85668">
        <w:t xml:space="preserve"> </w:t>
      </w:r>
      <w:r w:rsidRPr="00AF1E85">
        <w:t>m/s</w:t>
      </w:r>
      <w:r w:rsidRPr="00D85668">
        <w:rPr>
          <w:vertAlign w:val="superscript"/>
        </w:rPr>
        <w:t>2</w:t>
      </w:r>
      <w:r w:rsidRPr="00AF1E85">
        <w:t>, is going at 70</w:t>
      </w:r>
      <w:r w:rsidR="00D85668">
        <w:t xml:space="preserve"> </w:t>
      </w:r>
      <w:r w:rsidRPr="00AF1E85">
        <w:t>km/h and has traveled 500</w:t>
      </w:r>
      <w:r w:rsidR="00D85668">
        <w:t xml:space="preserve"> </w:t>
      </w:r>
      <w:r w:rsidRPr="00AF1E85">
        <w:t>m. What position will the mobile have after 10 min?</w:t>
      </w:r>
    </w:p>
    <w:p w14:paraId="228277C1" w14:textId="77777777" w:rsidR="00AC6C57" w:rsidRPr="00AF1E85" w:rsidRDefault="00AC6C57" w:rsidP="00AC6C57">
      <w:r w:rsidRPr="00AF1E85">
        <w:t>13.</w:t>
      </w:r>
      <w:r w:rsidRPr="00AF1E85">
        <w:tab/>
        <w:t>How much speed must each foot have the instant it hits the ground if a person wants to run at 8 km/h?</w:t>
      </w:r>
    </w:p>
    <w:p w14:paraId="0238DF9D" w14:textId="77777777" w:rsidR="00AC6C57" w:rsidRPr="00AF1E85" w:rsidRDefault="00AC6C57" w:rsidP="00AC6C57">
      <w:r w:rsidRPr="00AF1E85">
        <w:t>14.</w:t>
      </w:r>
      <w:r w:rsidRPr="00AF1E85">
        <w:tab/>
        <w:t>If an electromechanical relay is direct current, is there a correct way to connect the power source that will activate it? Explain your answer.</w:t>
      </w:r>
    </w:p>
    <w:p w14:paraId="39E470CF" w14:textId="77777777" w:rsidR="00FB38C5" w:rsidRDefault="00FB38C5"/>
    <w:sectPr w:rsidR="00FB38C5" w:rsidSect="00AC6C57">
      <w:pgSz w:w="11906" w:h="16838" w:code="9"/>
      <w:pgMar w:top="1440" w:right="1797" w:bottom="1440" w:left="1797" w:header="709" w:footer="709" w:gutter="0"/>
      <w:cols w:space="708"/>
      <w:bidi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gutterAtTop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s7S0NLc0sTQ3MDZQ0lEKTi0uzszPAykwrAUAwaZv1SwAAAA="/>
  </w:docVars>
  <w:rsids>
    <w:rsidRoot w:val="00B30BD7"/>
    <w:rsid w:val="007006B7"/>
    <w:rsid w:val="008D5F61"/>
    <w:rsid w:val="00AC6C57"/>
    <w:rsid w:val="00B30BD7"/>
    <w:rsid w:val="00D85668"/>
    <w:rsid w:val="00FB38C5"/>
    <w:rsid w:val="00FD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315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C57"/>
    <w:pPr>
      <w:widowControl w:val="0"/>
      <w:spacing w:after="0" w:line="240" w:lineRule="auto"/>
      <w:jc w:val="both"/>
    </w:pPr>
    <w:rPr>
      <w:rFonts w:ascii="Calibri" w:eastAsia="Calibri" w:hAnsi="Calibri" w:cs="Calibri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B30B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4</Characters>
  <Application>Microsoft Office Word</Application>
  <DocSecurity>0</DocSecurity>
  <Lines>9</Lines>
  <Paragraphs>2</Paragraphs>
  <ScaleCrop>false</ScaleCrop>
  <Company/>
  <LinksUpToDate>false</LinksUpToDate>
  <CharactersWithSpaces>1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3T08:48:00Z</dcterms:created>
  <dcterms:modified xsi:type="dcterms:W3CDTF">2023-03-13T08:48:00Z</dcterms:modified>
</cp:coreProperties>
</file>